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4"/>
        <w:gridCol w:w="1688"/>
        <w:gridCol w:w="246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5CC4A528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AE2A83" w:rsidRPr="00642CA6">
              <w:rPr>
                <w:rFonts w:ascii="標楷體" w:eastAsia="標楷體" w:hAnsi="標楷體" w:hint="eastAsia"/>
                <w:sz w:val="30"/>
                <w:szCs w:val="30"/>
              </w:rPr>
              <w:t>南海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AE2A83">
              <w:rPr>
                <w:rFonts w:hint="eastAsia"/>
                <w:sz w:val="30"/>
                <w:szCs w:val="30"/>
              </w:rPr>
              <w:t>30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112C4F" w:rsidRPr="00112C4F">
              <w:rPr>
                <w:rFonts w:hint="eastAsia"/>
                <w:sz w:val="30"/>
                <w:szCs w:val="30"/>
                <w:bdr w:val="single" w:sz="4" w:space="0" w:color="auto"/>
              </w:rPr>
              <w:t xml:space="preserve">　　</w:t>
            </w:r>
            <w:r w:rsidR="00112C4F">
              <w:rPr>
                <w:rFonts w:hint="eastAsia"/>
                <w:sz w:val="30"/>
                <w:szCs w:val="30"/>
              </w:rPr>
              <w:t>內填</w:t>
            </w:r>
            <w:r w:rsidRPr="00782572">
              <w:rPr>
                <w:rFonts w:hint="eastAsia"/>
                <w:sz w:val="30"/>
                <w:szCs w:val="30"/>
              </w:rPr>
              <w:t>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  <w:gridSpan w:val="2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0B31" w:rsidRPr="00274D16" w14:paraId="64A72E30" w14:textId="77777777" w:rsidTr="002F2072">
        <w:tc>
          <w:tcPr>
            <w:tcW w:w="9356" w:type="dxa"/>
            <w:gridSpan w:val="2"/>
          </w:tcPr>
          <w:p w14:paraId="5451E4ED" w14:textId="7AC13C00" w:rsidR="00274D16" w:rsidRPr="00274D16" w:rsidRDefault="00274D16" w:rsidP="007E708A">
            <w:pPr>
              <w:pStyle w:val="00"/>
              <w:spacing w:before="240"/>
              <w:ind w:rightChars="-1521" w:right="-3650"/>
            </w:pPr>
            <w:r w:rsidRPr="00274D16">
              <w:rPr>
                <w:rFonts w:hint="eastAsia"/>
              </w:rPr>
              <w:t>1.</w:t>
            </w:r>
            <w:r w:rsidRPr="00274D16">
              <w:t xml:space="preserve"> </w:t>
            </w:r>
            <w:r w:rsidR="00CC0591" w:rsidRPr="00EA202F">
              <w:rPr>
                <w:rFonts w:hint="eastAsia"/>
                <w:u w:val="single"/>
              </w:rPr>
              <w:t>南海</w:t>
            </w:r>
            <w:r w:rsidR="00CC0591">
              <w:rPr>
                <w:rFonts w:hint="eastAsia"/>
              </w:rPr>
              <w:t>在</w:t>
            </w:r>
            <w:r w:rsidR="0082099B" w:rsidRPr="0082099B">
              <w:rPr>
                <w:rFonts w:hint="eastAsia"/>
                <w:u w:val="single"/>
              </w:rPr>
              <w:t>漢</w:t>
            </w:r>
            <w:r w:rsidR="0082099B">
              <w:rPr>
                <w:rFonts w:hint="eastAsia"/>
              </w:rPr>
              <w:t>代的</w:t>
            </w:r>
            <w:r w:rsidR="00CC0591">
              <w:rPr>
                <w:rFonts w:hint="eastAsia"/>
              </w:rPr>
              <w:t>《異物誌》中被稱為甚麼</w:t>
            </w:r>
            <w:r w:rsidRPr="00274D16">
              <w:rPr>
                <w:rFonts w:hint="eastAsia"/>
              </w:rPr>
              <w:t>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76"/>
            </w:tblGrid>
            <w:tr w:rsidR="00274D16" w:rsidRPr="00274D16" w14:paraId="07866823" w14:textId="77777777" w:rsidTr="007C114E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274D16" w:rsidRPr="00274D16" w14:paraId="5E2B7C8B" w14:textId="77777777" w:rsidTr="005C6C22">
                    <w:tc>
                      <w:tcPr>
                        <w:tcW w:w="2349" w:type="dxa"/>
                      </w:tcPr>
                      <w:p w14:paraId="64C840FF" w14:textId="7E167E3C" w:rsidR="00274D16" w:rsidRPr="00692CF9" w:rsidRDefault="002250B5" w:rsidP="00274D16">
                        <w:pPr>
                          <w:pStyle w:val="a3"/>
                          <w:numPr>
                            <w:ilvl w:val="0"/>
                            <w:numId w:val="5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Chars="0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  <w:u w:val="single"/>
                          </w:rPr>
                        </w:pPr>
                        <w:proofErr w:type="gramStart"/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朝</w:t>
                        </w:r>
                        <w:r w:rsidR="0092478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海</w:t>
                        </w:r>
                        <w:proofErr w:type="gramEnd"/>
                      </w:p>
                    </w:tc>
                    <w:tc>
                      <w:tcPr>
                        <w:tcW w:w="2350" w:type="dxa"/>
                      </w:tcPr>
                      <w:p w14:paraId="71725BDD" w14:textId="6E05FF42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2250B5" w:rsidRPr="002250B5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脹</w:t>
                        </w:r>
                        <w:r w:rsidR="0092478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海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4B3B1656" w14:textId="734F11C6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92478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潮海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34D4AE32" w14:textId="6227BF2A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92478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漲海</w:t>
                        </w:r>
                      </w:p>
                    </w:tc>
                  </w:tr>
                </w:tbl>
                <w:p w14:paraId="4555CC2B" w14:textId="77777777" w:rsidR="00274D16" w:rsidRPr="00B50792" w:rsidRDefault="00274D16" w:rsidP="00B50792">
                  <w:pPr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contextualSpacing/>
                    <w:rPr>
                      <w:rFonts w:ascii="Calibri" w:eastAsia="標楷體" w:hAnsi="Calibri" w:cs="Calibri"/>
                      <w:sz w:val="30"/>
                      <w:szCs w:val="30"/>
                    </w:rPr>
                  </w:pPr>
                </w:p>
              </w:tc>
            </w:tr>
          </w:tbl>
          <w:p w14:paraId="1929D143" w14:textId="56D0D79C" w:rsidR="0075082A" w:rsidRPr="00274D16" w:rsidRDefault="0075082A" w:rsidP="00E4011F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744DB860" w14:textId="12B6407D" w:rsidR="00E70B31" w:rsidRPr="00274D16" w:rsidRDefault="00E70B31" w:rsidP="00BE217C">
            <w:pPr>
              <w:pStyle w:val="00"/>
              <w:ind w:rightChars="0" w:right="0"/>
            </w:pPr>
          </w:p>
        </w:tc>
      </w:tr>
    </w:tbl>
    <w:p w14:paraId="438AFDD3" w14:textId="6B39FFF7" w:rsidR="009C1FAF" w:rsidRDefault="007B09F7" w:rsidP="002B5076">
      <w:pPr>
        <w:pStyle w:val="00"/>
        <w:ind w:left="426" w:rightChars="58" w:right="139" w:hangingChars="142" w:hanging="426"/>
      </w:pPr>
      <w:r>
        <w:rPr>
          <w:rFonts w:hint="eastAsia"/>
        </w:rPr>
        <w:t>2.</w:t>
      </w:r>
      <w:r>
        <w:t xml:space="preserve"> </w:t>
      </w:r>
      <w:r w:rsidRPr="003539A6">
        <w:rPr>
          <w:rFonts w:hint="eastAsia"/>
          <w:u w:val="single"/>
        </w:rPr>
        <w:t>日本</w:t>
      </w:r>
      <w:r>
        <w:rPr>
          <w:rFonts w:hint="eastAsia"/>
        </w:rPr>
        <w:t>在第二次世界大戰中</w:t>
      </w:r>
      <w:r>
        <w:rPr>
          <w:rFonts w:hint="eastAsia"/>
          <w:lang w:eastAsia="zh-HK"/>
        </w:rPr>
        <w:t>戰敗後</w:t>
      </w:r>
      <w:r>
        <w:rPr>
          <w:rFonts w:hint="eastAsia"/>
        </w:rPr>
        <w:t>，</w:t>
      </w:r>
      <w:r w:rsidR="00403B40" w:rsidRPr="003539A6">
        <w:rPr>
          <w:rFonts w:hint="eastAsia"/>
          <w:u w:val="single"/>
        </w:rPr>
        <w:t>國民政府</w:t>
      </w:r>
      <w:r w:rsidR="008625D1">
        <w:rPr>
          <w:rFonts w:hint="eastAsia"/>
        </w:rPr>
        <w:t>派</w:t>
      </w:r>
      <w:r w:rsidR="00403B40">
        <w:rPr>
          <w:rFonts w:hint="eastAsia"/>
        </w:rPr>
        <w:t>艦隻</w:t>
      </w:r>
      <w:r w:rsidR="003539A6">
        <w:rPr>
          <w:rFonts w:hint="eastAsia"/>
        </w:rPr>
        <w:t>到</w:t>
      </w:r>
      <w:r w:rsidR="003539A6" w:rsidRPr="003539A6">
        <w:rPr>
          <w:rFonts w:hint="eastAsia"/>
          <w:u w:val="single"/>
        </w:rPr>
        <w:t>南海</w:t>
      </w:r>
      <w:r w:rsidR="00403B40">
        <w:rPr>
          <w:rFonts w:hint="eastAsia"/>
        </w:rPr>
        <w:t>接收原被</w:t>
      </w:r>
      <w:r w:rsidR="00403B40" w:rsidRPr="003539A6">
        <w:rPr>
          <w:rFonts w:hint="eastAsia"/>
          <w:u w:val="single"/>
        </w:rPr>
        <w:t>日本</w:t>
      </w:r>
      <w:r w:rsidR="00403B40">
        <w:rPr>
          <w:rFonts w:hint="eastAsia"/>
        </w:rPr>
        <w:t>佔領的</w:t>
      </w:r>
      <w:r w:rsidR="00403B40" w:rsidRPr="003539A6">
        <w:rPr>
          <w:rFonts w:hint="eastAsia"/>
          <w:u w:val="single"/>
        </w:rPr>
        <w:t>南海</w:t>
      </w:r>
      <w:r w:rsidR="00403B40">
        <w:rPr>
          <w:rFonts w:hint="eastAsia"/>
        </w:rPr>
        <w:t>諸島，</w:t>
      </w:r>
      <w:r w:rsidR="002B5076">
        <w:rPr>
          <w:rFonts w:hint="eastAsia"/>
        </w:rPr>
        <w:t>節目中提及哪兩個島是以有關艦隻名稱命名</w:t>
      </w:r>
      <w:r w:rsidR="0079792C">
        <w:rPr>
          <w:rFonts w:hint="eastAsia"/>
        </w:rPr>
        <w:t>的</w:t>
      </w:r>
      <w:r w:rsidR="002B5076">
        <w:rPr>
          <w:rFonts w:hint="eastAsia"/>
        </w:rPr>
        <w:t>？</w:t>
      </w:r>
    </w:p>
    <w:p w14:paraId="510B7357" w14:textId="13A53135" w:rsidR="002B5076" w:rsidRDefault="002B5076" w:rsidP="0041530E">
      <w:pPr>
        <w:pStyle w:val="00"/>
        <w:ind w:rightChars="58" w:right="139"/>
      </w:pP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E4A004C" wp14:editId="435D8D3A">
                <wp:simplePos x="0" y="0"/>
                <wp:positionH relativeFrom="column">
                  <wp:posOffset>2960370</wp:posOffset>
                </wp:positionH>
                <wp:positionV relativeFrom="paragraph">
                  <wp:posOffset>78105</wp:posOffset>
                </wp:positionV>
                <wp:extent cx="2343150" cy="714375"/>
                <wp:effectExtent l="0" t="0" r="19050" b="28575"/>
                <wp:wrapNone/>
                <wp:docPr id="11" name="矩形: 圓角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714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8FE8335" id="矩形: 圓角 11" o:spid="_x0000_s1026" style="position:absolute;margin-left:233.1pt;margin-top:6.15pt;width:184.5pt;height:56.2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" fillcolor="white [3201]" strokecolor="#5b9bd5 [3208]" strokeweight="1pt">
                <v:stroke joinstyle="miter"/>
              </v:roundrect>
            </w:pict>
          </mc:Fallback>
        </mc:AlternateContent>
      </w: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CE0FBEC" wp14:editId="4B2AEAB5">
                <wp:simplePos x="0" y="0"/>
                <wp:positionH relativeFrom="column">
                  <wp:posOffset>346710</wp:posOffset>
                </wp:positionH>
                <wp:positionV relativeFrom="paragraph">
                  <wp:posOffset>78105</wp:posOffset>
                </wp:positionV>
                <wp:extent cx="2343150" cy="714375"/>
                <wp:effectExtent l="0" t="0" r="19050" b="28575"/>
                <wp:wrapNone/>
                <wp:docPr id="3" name="矩形: 圓角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714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9E39109" id="矩形: 圓角 3" o:spid="_x0000_s1026" style="position:absolute;margin-left:27.3pt;margin-top:6.15pt;width:184.5pt;height:56.2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" fillcolor="white [3201]" strokecolor="#5b9bd5 [3208]" strokeweight="1pt">
                <v:stroke joinstyle="miter"/>
              </v:roundrect>
            </w:pict>
          </mc:Fallback>
        </mc:AlternateContent>
      </w:r>
    </w:p>
    <w:p w14:paraId="5240FDD3" w14:textId="60D4A085" w:rsidR="002F2072" w:rsidRDefault="002F2072" w:rsidP="0041530E">
      <w:pPr>
        <w:pStyle w:val="00"/>
        <w:ind w:rightChars="58" w:right="139"/>
      </w:pPr>
    </w:p>
    <w:p w14:paraId="2B3A1AF1" w14:textId="44498FDC" w:rsidR="0041530E" w:rsidRPr="00015B49" w:rsidRDefault="0041530E" w:rsidP="0041530E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C71DF4E" wp14:editId="5391EA4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240C3" w14:textId="77777777" w:rsidR="0041530E" w:rsidRPr="009A0072" w:rsidRDefault="0041530E" w:rsidP="0041530E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1DF4E" id="文字方塊 32" o:spid="_x0000_s1029" type="#_x0000_t202" style="position:absolute;margin-left:-253.9pt;margin-top:98.65pt;width:84.75pt;height:24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DlOSA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iQOU5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0F3240C3" w14:textId="77777777" w:rsidR="0041530E" w:rsidRPr="009A0072" w:rsidRDefault="0041530E" w:rsidP="0041530E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BA062F">
        <w:rPr>
          <w:rFonts w:hint="eastAsia"/>
        </w:rPr>
        <w:t>3</w:t>
      </w:r>
      <w:r w:rsidRPr="00FE57BD">
        <w:t xml:space="preserve">. </w:t>
      </w:r>
      <w:r w:rsidRPr="00FE57BD">
        <w:rPr>
          <w:rFonts w:hint="eastAsia"/>
        </w:rPr>
        <w:t>把以下事件按發生的先後次序重排</w:t>
      </w:r>
      <w:r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1956"/>
        <w:gridCol w:w="1956"/>
        <w:gridCol w:w="1956"/>
        <w:gridCol w:w="1956"/>
        <w:gridCol w:w="167"/>
      </w:tblGrid>
      <w:tr w:rsidR="0041530E" w:rsidRPr="001C462A" w14:paraId="7BBEFA3D" w14:textId="77777777" w:rsidTr="007C114E">
        <w:trPr>
          <w:trHeight w:val="497"/>
        </w:trPr>
        <w:tc>
          <w:tcPr>
            <w:tcW w:w="9946" w:type="dxa"/>
            <w:gridSpan w:val="6"/>
          </w:tcPr>
          <w:p w14:paraId="6F286531" w14:textId="1679CA83" w:rsidR="0041530E" w:rsidRPr="001C462A" w:rsidRDefault="00E93EC1" w:rsidP="00295F80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E93EC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民政府</w:t>
            </w:r>
            <w:r w:rsidRPr="00021163">
              <w:rPr>
                <w:rFonts w:ascii="Calibri" w:eastAsia="標楷體" w:hAnsi="Calibri" w:cs="Calibri" w:hint="eastAsia"/>
                <w:sz w:val="30"/>
                <w:szCs w:val="30"/>
              </w:rPr>
              <w:t>提出</w:t>
            </w:r>
            <w:r w:rsidRPr="00E93EC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南海</w:t>
            </w:r>
            <w:r w:rsidRPr="00021163">
              <w:rPr>
                <w:rFonts w:ascii="Calibri" w:eastAsia="標楷體" w:hAnsi="Calibri" w:cs="Calibri" w:hint="eastAsia"/>
                <w:sz w:val="30"/>
                <w:szCs w:val="30"/>
              </w:rPr>
              <w:t>「十一段線」主張</w:t>
            </w:r>
            <w:r w:rsidR="0041530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690D9F03" w14:textId="77777777" w:rsidTr="007C114E">
        <w:trPr>
          <w:trHeight w:val="497"/>
        </w:trPr>
        <w:tc>
          <w:tcPr>
            <w:tcW w:w="9946" w:type="dxa"/>
            <w:gridSpan w:val="6"/>
          </w:tcPr>
          <w:p w14:paraId="6892F6A9" w14:textId="116CF1E5" w:rsidR="0041530E" w:rsidRPr="00AC4299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菲律賓</w:t>
            </w:r>
            <w:r w:rsidR="0040126F" w:rsidRPr="00021163">
              <w:rPr>
                <w:rFonts w:ascii="Calibri" w:eastAsia="標楷體" w:hAnsi="Calibri" w:cs="Calibri" w:hint="eastAsia"/>
                <w:sz w:val="30"/>
                <w:szCs w:val="30"/>
              </w:rPr>
              <w:t>指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40126F" w:rsidRPr="00021163">
              <w:rPr>
                <w:rFonts w:ascii="Calibri" w:eastAsia="標楷體" w:hAnsi="Calibri" w:cs="Calibri" w:hint="eastAsia"/>
                <w:sz w:val="30"/>
                <w:szCs w:val="30"/>
              </w:rPr>
              <w:t>違反公約，向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海牙</w:t>
            </w:r>
            <w:r w:rsidR="00007472" w:rsidRPr="00007472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際仲裁法庭</w:t>
            </w:r>
            <w:r w:rsidR="0040126F" w:rsidRPr="00021163">
              <w:rPr>
                <w:rFonts w:ascii="Calibri" w:eastAsia="標楷體" w:hAnsi="Calibri" w:cs="Calibri" w:hint="eastAsia"/>
                <w:sz w:val="30"/>
                <w:szCs w:val="30"/>
              </w:rPr>
              <w:t>提出訴訟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17A35E1F" w14:textId="77777777" w:rsidTr="007C114E">
        <w:trPr>
          <w:trHeight w:val="497"/>
        </w:trPr>
        <w:tc>
          <w:tcPr>
            <w:tcW w:w="9946" w:type="dxa"/>
            <w:gridSpan w:val="6"/>
          </w:tcPr>
          <w:p w14:paraId="4A9A2C54" w14:textId="10D5BA07" w:rsidR="0041530E" w:rsidRPr="001C462A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21163" w:rsidRPr="0002116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華人民共和國</w:t>
            </w:r>
            <w:r w:rsidR="002009C7" w:rsidRPr="002009C7">
              <w:rPr>
                <w:rFonts w:ascii="Calibri" w:eastAsia="標楷體" w:hAnsi="Calibri" w:cs="Calibri" w:hint="eastAsia"/>
                <w:sz w:val="30"/>
                <w:szCs w:val="30"/>
              </w:rPr>
              <w:t>確立「九段線」</w:t>
            </w:r>
            <w:r w:rsidR="003E525C">
              <w:rPr>
                <w:rFonts w:ascii="Calibri" w:eastAsia="標楷體" w:hAnsi="Calibri" w:cs="Calibri" w:hint="eastAsia"/>
                <w:sz w:val="30"/>
                <w:szCs w:val="30"/>
              </w:rPr>
              <w:t>主張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0960EA" w:rsidRPr="001C462A" w14:paraId="624B8ECC" w14:textId="77777777" w:rsidTr="007C114E">
        <w:trPr>
          <w:trHeight w:val="497"/>
        </w:trPr>
        <w:tc>
          <w:tcPr>
            <w:tcW w:w="9946" w:type="dxa"/>
            <w:gridSpan w:val="6"/>
          </w:tcPr>
          <w:p w14:paraId="3907260D" w14:textId="03033D13" w:rsidR="000960EA" w:rsidRPr="001C462A" w:rsidRDefault="000960EA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0960EA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的「九段線」主張被國際法庭裁定沒有</w:t>
            </w:r>
            <w:r w:rsidR="00173477">
              <w:rPr>
                <w:rFonts w:ascii="Calibri" w:eastAsia="標楷體" w:hAnsi="Calibri" w:cs="Calibri" w:hint="eastAsia"/>
                <w:sz w:val="30"/>
                <w:szCs w:val="30"/>
              </w:rPr>
              <w:t>法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依據，</w:t>
            </w:r>
            <w:r w:rsidRPr="000960EA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不承認。</w:t>
            </w:r>
          </w:p>
        </w:tc>
      </w:tr>
      <w:tr w:rsidR="0041530E" w:rsidRPr="001C462A" w14:paraId="52C63819" w14:textId="77777777" w:rsidTr="007C114E">
        <w:trPr>
          <w:trHeight w:val="681"/>
        </w:trPr>
        <w:tc>
          <w:tcPr>
            <w:tcW w:w="9946" w:type="dxa"/>
            <w:gridSpan w:val="6"/>
          </w:tcPr>
          <w:p w14:paraId="715E894D" w14:textId="501CE327" w:rsidR="0041530E" w:rsidRPr="001C462A" w:rsidRDefault="000960EA" w:rsidP="00295F80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E</w:t>
            </w:r>
            <w:r w:rsidR="0041530E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.</w:t>
            </w:r>
            <w:r w:rsidR="0041530E"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E15CDF" w:rsidRPr="00E15CDF">
              <w:rPr>
                <w:rFonts w:ascii="Calibri" w:eastAsia="標楷體" w:hAnsi="Calibri" w:cs="Calibri" w:hint="eastAsia"/>
                <w:sz w:val="30"/>
                <w:szCs w:val="30"/>
              </w:rPr>
              <w:t>《聯合國海洋法公約》生效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0960EA" w:rsidRPr="00E2740D" w14:paraId="3904E92B" w14:textId="77777777" w:rsidTr="00D944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955" w:type="dxa"/>
            <w:vAlign w:val="center"/>
          </w:tcPr>
          <w:p w14:paraId="1962EAEE" w14:textId="76FFD524" w:rsidR="000960EA" w:rsidRPr="00E2740D" w:rsidRDefault="000960EA" w:rsidP="00E2740D">
            <w:pPr>
              <w:widowControl w:val="0"/>
              <w:spacing w:after="0" w:line="480" w:lineRule="auto"/>
              <w:jc w:val="center"/>
              <w:rPr>
                <w:color w:val="FF0000"/>
              </w:rPr>
            </w:pP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B69C2" w14:textId="4FA0B592" w:rsidR="000960EA" w:rsidRPr="00214701" w:rsidRDefault="00173477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214701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0AB2FA1A" wp14:editId="7BEC4D28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108585</wp:posOffset>
                      </wp:positionV>
                      <wp:extent cx="514350" cy="257175"/>
                      <wp:effectExtent l="0" t="19050" r="38100" b="47625"/>
                      <wp:wrapNone/>
                      <wp:docPr id="5" name="箭號: 向右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5717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5E42DD" w14:textId="77777777" w:rsidR="000960EA" w:rsidRDefault="000960EA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A37DEDE" w14:textId="77777777" w:rsidR="000960EA" w:rsidRDefault="000960EA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B2FA1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5" o:spid="_x0000_s1030" type="#_x0000_t13" style="position:absolute;left:0;text-align:left;margin-left:72.65pt;margin-top:8.55pt;width:40.5pt;height:20.2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" fillcolor="black [3213]" strokecolor="#1f3763 [1604]" strokeweight="1pt">
                      <v:textbox>
                        <w:txbxContent>
                          <w:p w14:paraId="2B5E42DD" w14:textId="77777777" w:rsidR="000960EA" w:rsidRDefault="000960EA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A37DEDE" w14:textId="77777777" w:rsidR="000960EA" w:rsidRDefault="000960EA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14701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17376C30" wp14:editId="458EE711">
                      <wp:simplePos x="0" y="0"/>
                      <wp:positionH relativeFrom="column">
                        <wp:posOffset>-290195</wp:posOffset>
                      </wp:positionH>
                      <wp:positionV relativeFrom="paragraph">
                        <wp:posOffset>118745</wp:posOffset>
                      </wp:positionV>
                      <wp:extent cx="476250" cy="257175"/>
                      <wp:effectExtent l="0" t="19050" r="38100" b="47625"/>
                      <wp:wrapNone/>
                      <wp:docPr id="4" name="箭號: 向右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25717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E41E43" w14:textId="77777777" w:rsidR="000960EA" w:rsidRDefault="000960EA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76FBDDE" w14:textId="77777777" w:rsidR="000960EA" w:rsidRDefault="000960E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76C30" id="箭號: 向右 4" o:spid="_x0000_s1031" type="#_x0000_t13" style="position:absolute;left:0;text-align:left;margin-left:-22.85pt;margin-top:9.35pt;width:37.5pt;height:20.2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" adj="15768" fillcolor="black [3213]" strokecolor="#1f3763 [1604]" strokeweight="1pt">
                      <v:textbox>
                        <w:txbxContent>
                          <w:p w14:paraId="0FE41E43" w14:textId="77777777" w:rsidR="000960EA" w:rsidRDefault="000960EA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76FBDDE" w14:textId="77777777" w:rsidR="000960EA" w:rsidRDefault="000960E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4DAEB" w14:textId="636286AA" w:rsidR="000960EA" w:rsidRPr="00214701" w:rsidRDefault="00173477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214701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764D574E" wp14:editId="42F7979F">
                      <wp:simplePos x="0" y="0"/>
                      <wp:positionH relativeFrom="column">
                        <wp:posOffset>976630</wp:posOffset>
                      </wp:positionH>
                      <wp:positionV relativeFrom="paragraph">
                        <wp:posOffset>128905</wp:posOffset>
                      </wp:positionV>
                      <wp:extent cx="476250" cy="228600"/>
                      <wp:effectExtent l="0" t="19050" r="38100" b="38100"/>
                      <wp:wrapNone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2286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050834" w14:textId="77777777" w:rsidR="00173477" w:rsidRDefault="00173477" w:rsidP="00173477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4F186E29" w14:textId="77777777" w:rsidR="00173477" w:rsidRDefault="00173477" w:rsidP="0017347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4D574E" id="箭號: 向右 6" o:spid="_x0000_s1032" type="#_x0000_t13" style="position:absolute;left:0;text-align:left;margin-left:76.9pt;margin-top:10.15pt;width:37.5pt;height:18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" adj="16416" fillcolor="black [3213]" strokecolor="#1f3763 [1604]" strokeweight="1pt">
                      <v:textbox>
                        <w:txbxContent>
                          <w:p w14:paraId="0F050834" w14:textId="77777777" w:rsidR="00173477" w:rsidRDefault="00173477" w:rsidP="00173477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4F186E29" w14:textId="77777777" w:rsidR="00173477" w:rsidRDefault="00173477" w:rsidP="0017347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</w:tcPr>
          <w:p w14:paraId="610A7657" w14:textId="55D525C9" w:rsidR="000960EA" w:rsidRPr="00214701" w:rsidRDefault="00173477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>
              <w:rPr>
                <w:rFonts w:hint="eastAsia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41CC7F43" wp14:editId="3956BC48">
                      <wp:simplePos x="0" y="0"/>
                      <wp:positionH relativeFrom="column">
                        <wp:posOffset>934085</wp:posOffset>
                      </wp:positionH>
                      <wp:positionV relativeFrom="paragraph">
                        <wp:posOffset>120015</wp:posOffset>
                      </wp:positionV>
                      <wp:extent cx="476250" cy="238125"/>
                      <wp:effectExtent l="0" t="19050" r="38100" b="47625"/>
                      <wp:wrapNone/>
                      <wp:docPr id="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23812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81CF2ED" id="Arrow: Right 1" o:spid="_x0000_s1026" type="#_x0000_t13" style="position:absolute;margin-left:73.55pt;margin-top:9.45pt;width:37.5pt;height:18.75pt;z-index:251799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" fillcolor="black [3213]" strokecolor="#1f3763 [1604]" strokeweight="1pt"/>
                  </w:pict>
                </mc:Fallback>
              </mc:AlternateConten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F3FFE" w14:textId="6D177DC9" w:rsidR="000960EA" w:rsidRPr="00214701" w:rsidRDefault="000960EA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</w:p>
        </w:tc>
        <w:bookmarkStart w:id="0" w:name="_GoBack"/>
        <w:bookmarkEnd w:id="0"/>
      </w:tr>
    </w:tbl>
    <w:p w14:paraId="1CE5E9C7" w14:textId="670204E0" w:rsidR="00924489" w:rsidRDefault="00924489" w:rsidP="005E2C90">
      <w:pPr>
        <w:pStyle w:val="00"/>
        <w:ind w:rightChars="-295" w:right="-708"/>
        <w:rPr>
          <w:rFonts w:ascii="標楷體" w:eastAsia="標楷體" w:hAnsi="標楷體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6"/>
        <w:gridCol w:w="272"/>
      </w:tblGrid>
      <w:tr w:rsidR="00311130" w:rsidRPr="00311130" w14:paraId="6EB64D25" w14:textId="77777777" w:rsidTr="007568F0">
        <w:tc>
          <w:tcPr>
            <w:tcW w:w="9356" w:type="dxa"/>
          </w:tcPr>
          <w:p w14:paraId="58F2BBFF" w14:textId="0F9BB2CB" w:rsidR="00311130" w:rsidRPr="00311130" w:rsidRDefault="00311130" w:rsidP="007568F0">
            <w:pPr>
              <w:pStyle w:val="00"/>
              <w:ind w:rightChars="-1521" w:right="-3650"/>
            </w:pPr>
            <w:r w:rsidRPr="00311130">
              <w:rPr>
                <w:rFonts w:hint="eastAsia"/>
              </w:rPr>
              <w:t>4.</w:t>
            </w:r>
            <w:r w:rsidRPr="00311130">
              <w:t xml:space="preserve"> </w:t>
            </w:r>
            <w:r w:rsidRPr="00311130">
              <w:rPr>
                <w:rFonts w:hint="eastAsia"/>
                <w:u w:val="single"/>
              </w:rPr>
              <w:t>南沙</w:t>
            </w:r>
            <w:r w:rsidRPr="00311130">
              <w:rPr>
                <w:rFonts w:hint="eastAsia"/>
              </w:rPr>
              <w:t>海底被發現擁有甚麼天然資源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14"/>
            </w:tblGrid>
            <w:tr w:rsidR="00311130" w:rsidRPr="00311130" w14:paraId="0523AB6D" w14:textId="77777777" w:rsidTr="007568F0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311130" w:rsidRPr="00311130" w14:paraId="74C7D3B3" w14:textId="77777777" w:rsidTr="007568F0">
                    <w:tc>
                      <w:tcPr>
                        <w:tcW w:w="2349" w:type="dxa"/>
                      </w:tcPr>
                      <w:p w14:paraId="73230611" w14:textId="39418C32" w:rsidR="00311130" w:rsidRPr="00311130" w:rsidRDefault="00311130" w:rsidP="0031113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A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. </w:t>
                        </w:r>
                        <w:r w:rsidR="000B2FFD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石油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21ACB19D" w14:textId="7C0147CB" w:rsidR="00311130" w:rsidRPr="00311130" w:rsidRDefault="00311130" w:rsidP="007568F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0B2FFD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煤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79269C30" w14:textId="2E4FC27A" w:rsidR="00311130" w:rsidRPr="00311130" w:rsidRDefault="00311130" w:rsidP="007568F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173477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稀土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5942DA91" w14:textId="013833DF" w:rsidR="00311130" w:rsidRPr="00311130" w:rsidRDefault="00311130" w:rsidP="007568F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424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黃金</w:t>
                        </w:r>
                      </w:p>
                    </w:tc>
                  </w:tr>
                </w:tbl>
                <w:p w14:paraId="311170DD" w14:textId="77777777" w:rsidR="00311130" w:rsidRPr="00311130" w:rsidRDefault="00311130" w:rsidP="003E6B77">
                  <w:pPr>
                    <w:pStyle w:val="a3"/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ind w:leftChars="0" w:left="0"/>
                    <w:contextualSpacing/>
                    <w:rPr>
                      <w:rFonts w:ascii="Calibri" w:eastAsia="標楷體" w:hAnsi="Calibri" w:cs="Calibri"/>
                      <w:sz w:val="30"/>
                      <w:szCs w:val="30"/>
                    </w:rPr>
                  </w:pPr>
                </w:p>
              </w:tc>
            </w:tr>
          </w:tbl>
          <w:p w14:paraId="44741F9B" w14:textId="77777777" w:rsidR="00311130" w:rsidRPr="00311130" w:rsidRDefault="00311130" w:rsidP="007568F0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35ED6130" w14:textId="77777777" w:rsidR="00311130" w:rsidRPr="00311130" w:rsidRDefault="00311130" w:rsidP="007568F0">
            <w:pPr>
              <w:pStyle w:val="00"/>
              <w:ind w:rightChars="0" w:right="0"/>
            </w:pPr>
          </w:p>
        </w:tc>
      </w:tr>
    </w:tbl>
    <w:p w14:paraId="7C670D55" w14:textId="77777777" w:rsidR="00B50792" w:rsidRDefault="00B50792" w:rsidP="00772185">
      <w:pPr>
        <w:snapToGrid w:val="0"/>
        <w:spacing w:beforeLines="50" w:before="180" w:after="80" w:line="320" w:lineRule="exact"/>
        <w:ind w:left="1902" w:rightChars="-177" w:right="-425" w:hangingChars="500" w:hanging="1902"/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7FB7D5D7" w14:textId="617263AF" w:rsidR="00A50451" w:rsidRDefault="00D24F92" w:rsidP="00772185">
      <w:pPr>
        <w:snapToGrid w:val="0"/>
        <w:spacing w:beforeLines="50" w:before="180" w:after="80" w:line="320" w:lineRule="exact"/>
        <w:ind w:left="1906" w:rightChars="-177" w:right="-425" w:hangingChars="500" w:hanging="1906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Pr="00A50451">
        <w:rPr>
          <w:rFonts w:ascii="標楷體" w:eastAsia="標楷體" w:hAnsi="標楷體" w:hint="eastAsia"/>
          <w:sz w:val="23"/>
          <w:szCs w:val="23"/>
        </w:rPr>
        <w:t>《</w:t>
      </w:r>
      <w:r w:rsidR="00D9687D" w:rsidRPr="00D9687D">
        <w:rPr>
          <w:rFonts w:ascii="標楷體" w:eastAsia="標楷體" w:hAnsi="標楷體"/>
          <w:sz w:val="23"/>
          <w:szCs w:val="23"/>
        </w:rPr>
        <w:t>走向深藍的海上衛士——解放軍海軍</w:t>
      </w:r>
      <w:r w:rsidRPr="00A50451">
        <w:rPr>
          <w:rFonts w:ascii="標楷體" w:eastAsia="標楷體" w:hAnsi="標楷體" w:hint="eastAsia"/>
          <w:sz w:val="23"/>
          <w:szCs w:val="23"/>
        </w:rPr>
        <w:t>》</w:t>
      </w:r>
      <w:r w:rsidR="00FB6FD5" w:rsidRPr="00A50451">
        <w:rPr>
          <w:rFonts w:ascii="標楷體" w:eastAsia="標楷體" w:hAnsi="標楷體"/>
          <w:sz w:val="23"/>
          <w:szCs w:val="23"/>
        </w:rPr>
        <w:br/>
      </w:r>
      <w:hyperlink r:id="rId13" w:history="1">
        <w:r w:rsidR="00F2525F" w:rsidRPr="000F5EF8">
          <w:rPr>
            <w:rStyle w:val="ab"/>
          </w:rPr>
          <w:t>https://chiculture.org.hk/tc/china-today/1597</w:t>
        </w:r>
      </w:hyperlink>
    </w:p>
    <w:p w14:paraId="72803C5B" w14:textId="77777777" w:rsidR="00F2525F" w:rsidRPr="00F2525F" w:rsidRDefault="00F2525F" w:rsidP="00772185">
      <w:pPr>
        <w:snapToGrid w:val="0"/>
        <w:spacing w:beforeLines="50" w:before="180" w:after="80" w:line="320" w:lineRule="exact"/>
        <w:ind w:left="1200" w:rightChars="-177" w:right="-425" w:hangingChars="500" w:hanging="1200"/>
        <w:rPr>
          <w:rFonts w:ascii="Source Han Sans SC Light" w:hAnsi="Source Han Sans SC Light"/>
        </w:rPr>
      </w:pPr>
    </w:p>
    <w:sectPr w:rsidR="00F2525F" w:rsidRPr="00F2525F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44417" w14:textId="77777777" w:rsidR="00214BC7" w:rsidRDefault="00214BC7" w:rsidP="002F3AE4">
      <w:r>
        <w:separator/>
      </w:r>
    </w:p>
  </w:endnote>
  <w:endnote w:type="continuationSeparator" w:id="0">
    <w:p w14:paraId="75EA31C6" w14:textId="77777777" w:rsidR="00214BC7" w:rsidRDefault="00214BC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69536" w14:textId="77777777" w:rsidR="00214BC7" w:rsidRDefault="00214BC7" w:rsidP="002F3AE4">
      <w:r>
        <w:separator/>
      </w:r>
    </w:p>
  </w:footnote>
  <w:footnote w:type="continuationSeparator" w:id="0">
    <w:p w14:paraId="6E91B8B8" w14:textId="77777777" w:rsidR="00214BC7" w:rsidRDefault="00214BC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  <w:num w:numId="11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czsbAwNrMwNDFW0lEKTi0uzszPAykwrAUA+2AExywAAAA="/>
  </w:docVars>
  <w:rsids>
    <w:rsidRoot w:val="00D17C51"/>
    <w:rsid w:val="00007472"/>
    <w:rsid w:val="00015B49"/>
    <w:rsid w:val="00021163"/>
    <w:rsid w:val="000443F2"/>
    <w:rsid w:val="00061BFB"/>
    <w:rsid w:val="00065528"/>
    <w:rsid w:val="0007021A"/>
    <w:rsid w:val="00071EA6"/>
    <w:rsid w:val="000960EA"/>
    <w:rsid w:val="000A49E3"/>
    <w:rsid w:val="000B2FFD"/>
    <w:rsid w:val="000B7BE4"/>
    <w:rsid w:val="000C4C21"/>
    <w:rsid w:val="000D50C5"/>
    <w:rsid w:val="00103895"/>
    <w:rsid w:val="001064F7"/>
    <w:rsid w:val="00111D93"/>
    <w:rsid w:val="00112C4F"/>
    <w:rsid w:val="00120CBC"/>
    <w:rsid w:val="001326E9"/>
    <w:rsid w:val="00141F59"/>
    <w:rsid w:val="001520EF"/>
    <w:rsid w:val="00156FE0"/>
    <w:rsid w:val="001675B8"/>
    <w:rsid w:val="00171278"/>
    <w:rsid w:val="00172552"/>
    <w:rsid w:val="00173477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D6DE3"/>
    <w:rsid w:val="001E5389"/>
    <w:rsid w:val="001F4175"/>
    <w:rsid w:val="002009C7"/>
    <w:rsid w:val="00214701"/>
    <w:rsid w:val="00214BC7"/>
    <w:rsid w:val="002250B5"/>
    <w:rsid w:val="00232326"/>
    <w:rsid w:val="002453D2"/>
    <w:rsid w:val="00246EF0"/>
    <w:rsid w:val="0024736E"/>
    <w:rsid w:val="00256AB6"/>
    <w:rsid w:val="00261B51"/>
    <w:rsid w:val="00262C2C"/>
    <w:rsid w:val="00267CB6"/>
    <w:rsid w:val="00274D16"/>
    <w:rsid w:val="00285B0C"/>
    <w:rsid w:val="00295F7A"/>
    <w:rsid w:val="00295F80"/>
    <w:rsid w:val="002A5CFC"/>
    <w:rsid w:val="002B3105"/>
    <w:rsid w:val="002B5076"/>
    <w:rsid w:val="002E4BE9"/>
    <w:rsid w:val="002F2072"/>
    <w:rsid w:val="002F3AE4"/>
    <w:rsid w:val="00311130"/>
    <w:rsid w:val="0031537C"/>
    <w:rsid w:val="00326902"/>
    <w:rsid w:val="00327CCE"/>
    <w:rsid w:val="00331425"/>
    <w:rsid w:val="003518E3"/>
    <w:rsid w:val="003539A6"/>
    <w:rsid w:val="003748B8"/>
    <w:rsid w:val="00380E40"/>
    <w:rsid w:val="003847FF"/>
    <w:rsid w:val="003A794A"/>
    <w:rsid w:val="003C4553"/>
    <w:rsid w:val="003D0465"/>
    <w:rsid w:val="003E525C"/>
    <w:rsid w:val="003E635F"/>
    <w:rsid w:val="003E6B77"/>
    <w:rsid w:val="0040126F"/>
    <w:rsid w:val="00403B40"/>
    <w:rsid w:val="0041530E"/>
    <w:rsid w:val="0041667C"/>
    <w:rsid w:val="00420D79"/>
    <w:rsid w:val="00424130"/>
    <w:rsid w:val="0043733E"/>
    <w:rsid w:val="004775C4"/>
    <w:rsid w:val="004852B2"/>
    <w:rsid w:val="0049044D"/>
    <w:rsid w:val="004C6E05"/>
    <w:rsid w:val="004D330D"/>
    <w:rsid w:val="004D727A"/>
    <w:rsid w:val="004E0F69"/>
    <w:rsid w:val="00510114"/>
    <w:rsid w:val="0052066D"/>
    <w:rsid w:val="00521569"/>
    <w:rsid w:val="00522A2B"/>
    <w:rsid w:val="005255B7"/>
    <w:rsid w:val="00537C01"/>
    <w:rsid w:val="00546CC3"/>
    <w:rsid w:val="00554AEA"/>
    <w:rsid w:val="005577A9"/>
    <w:rsid w:val="0057245C"/>
    <w:rsid w:val="005810D2"/>
    <w:rsid w:val="005B6881"/>
    <w:rsid w:val="005C3A6B"/>
    <w:rsid w:val="005C6C22"/>
    <w:rsid w:val="005C7E22"/>
    <w:rsid w:val="005D4CB8"/>
    <w:rsid w:val="005E2095"/>
    <w:rsid w:val="005E2C90"/>
    <w:rsid w:val="005E5D4E"/>
    <w:rsid w:val="00615264"/>
    <w:rsid w:val="006271DC"/>
    <w:rsid w:val="00642CA6"/>
    <w:rsid w:val="00667905"/>
    <w:rsid w:val="006701A4"/>
    <w:rsid w:val="0069085F"/>
    <w:rsid w:val="00690EDA"/>
    <w:rsid w:val="00692CF9"/>
    <w:rsid w:val="006A6A55"/>
    <w:rsid w:val="006C1EA5"/>
    <w:rsid w:val="006C6064"/>
    <w:rsid w:val="006D25DD"/>
    <w:rsid w:val="006E109F"/>
    <w:rsid w:val="006E1D52"/>
    <w:rsid w:val="006E5653"/>
    <w:rsid w:val="0070432A"/>
    <w:rsid w:val="007431FF"/>
    <w:rsid w:val="0075082A"/>
    <w:rsid w:val="00765CC6"/>
    <w:rsid w:val="00772185"/>
    <w:rsid w:val="00777F23"/>
    <w:rsid w:val="00782572"/>
    <w:rsid w:val="00783D1E"/>
    <w:rsid w:val="007851CA"/>
    <w:rsid w:val="007859AA"/>
    <w:rsid w:val="0079792C"/>
    <w:rsid w:val="007B09F7"/>
    <w:rsid w:val="007B2935"/>
    <w:rsid w:val="007B39DA"/>
    <w:rsid w:val="007C086D"/>
    <w:rsid w:val="007D0ADD"/>
    <w:rsid w:val="007E07F5"/>
    <w:rsid w:val="007E708A"/>
    <w:rsid w:val="00814828"/>
    <w:rsid w:val="00816FB5"/>
    <w:rsid w:val="00817B41"/>
    <w:rsid w:val="0082099B"/>
    <w:rsid w:val="0083607B"/>
    <w:rsid w:val="008413DD"/>
    <w:rsid w:val="00841546"/>
    <w:rsid w:val="00850A46"/>
    <w:rsid w:val="008625D1"/>
    <w:rsid w:val="0087092F"/>
    <w:rsid w:val="00873C9B"/>
    <w:rsid w:val="008746A8"/>
    <w:rsid w:val="0088245D"/>
    <w:rsid w:val="008825B5"/>
    <w:rsid w:val="008A32CC"/>
    <w:rsid w:val="008D0A65"/>
    <w:rsid w:val="008D2D53"/>
    <w:rsid w:val="008E216D"/>
    <w:rsid w:val="00910CD2"/>
    <w:rsid w:val="009212B5"/>
    <w:rsid w:val="00924489"/>
    <w:rsid w:val="00924786"/>
    <w:rsid w:val="009306D0"/>
    <w:rsid w:val="00934DCC"/>
    <w:rsid w:val="00953D5F"/>
    <w:rsid w:val="00976FE1"/>
    <w:rsid w:val="0099006F"/>
    <w:rsid w:val="009A1667"/>
    <w:rsid w:val="009C1FAF"/>
    <w:rsid w:val="009C7167"/>
    <w:rsid w:val="009C7896"/>
    <w:rsid w:val="00A11101"/>
    <w:rsid w:val="00A111A7"/>
    <w:rsid w:val="00A116D9"/>
    <w:rsid w:val="00A25619"/>
    <w:rsid w:val="00A50451"/>
    <w:rsid w:val="00AB0029"/>
    <w:rsid w:val="00AB5554"/>
    <w:rsid w:val="00AC4299"/>
    <w:rsid w:val="00AD3A31"/>
    <w:rsid w:val="00AE060D"/>
    <w:rsid w:val="00AE2A83"/>
    <w:rsid w:val="00AE3034"/>
    <w:rsid w:val="00B0790C"/>
    <w:rsid w:val="00B20C62"/>
    <w:rsid w:val="00B21E7F"/>
    <w:rsid w:val="00B24E8C"/>
    <w:rsid w:val="00B26EEA"/>
    <w:rsid w:val="00B30347"/>
    <w:rsid w:val="00B305A6"/>
    <w:rsid w:val="00B36563"/>
    <w:rsid w:val="00B50792"/>
    <w:rsid w:val="00B92466"/>
    <w:rsid w:val="00B930CF"/>
    <w:rsid w:val="00BA062F"/>
    <w:rsid w:val="00BA36C7"/>
    <w:rsid w:val="00BB2C77"/>
    <w:rsid w:val="00BB4C5C"/>
    <w:rsid w:val="00BC276D"/>
    <w:rsid w:val="00BC37A0"/>
    <w:rsid w:val="00BC4F6F"/>
    <w:rsid w:val="00BE217C"/>
    <w:rsid w:val="00BE5D15"/>
    <w:rsid w:val="00BE776C"/>
    <w:rsid w:val="00BF0EBE"/>
    <w:rsid w:val="00BF3964"/>
    <w:rsid w:val="00C010F1"/>
    <w:rsid w:val="00C145B2"/>
    <w:rsid w:val="00C1611F"/>
    <w:rsid w:val="00C45A2F"/>
    <w:rsid w:val="00C46E57"/>
    <w:rsid w:val="00C641E7"/>
    <w:rsid w:val="00C662B2"/>
    <w:rsid w:val="00C6752B"/>
    <w:rsid w:val="00C72DB2"/>
    <w:rsid w:val="00C81336"/>
    <w:rsid w:val="00C8662C"/>
    <w:rsid w:val="00C94C24"/>
    <w:rsid w:val="00CB4202"/>
    <w:rsid w:val="00CC0448"/>
    <w:rsid w:val="00CC0591"/>
    <w:rsid w:val="00CC3D2D"/>
    <w:rsid w:val="00CC5A5E"/>
    <w:rsid w:val="00CC75BC"/>
    <w:rsid w:val="00CD517B"/>
    <w:rsid w:val="00CD562D"/>
    <w:rsid w:val="00D17C51"/>
    <w:rsid w:val="00D24F92"/>
    <w:rsid w:val="00D5632B"/>
    <w:rsid w:val="00D75CFA"/>
    <w:rsid w:val="00D76F5A"/>
    <w:rsid w:val="00D85229"/>
    <w:rsid w:val="00D9687D"/>
    <w:rsid w:val="00DB5097"/>
    <w:rsid w:val="00DD1E8E"/>
    <w:rsid w:val="00DF178A"/>
    <w:rsid w:val="00E0323B"/>
    <w:rsid w:val="00E0756D"/>
    <w:rsid w:val="00E10B49"/>
    <w:rsid w:val="00E13BB1"/>
    <w:rsid w:val="00E15CDF"/>
    <w:rsid w:val="00E2740D"/>
    <w:rsid w:val="00E34CB4"/>
    <w:rsid w:val="00E353F2"/>
    <w:rsid w:val="00E4011F"/>
    <w:rsid w:val="00E57501"/>
    <w:rsid w:val="00E65C1B"/>
    <w:rsid w:val="00E677FE"/>
    <w:rsid w:val="00E70B31"/>
    <w:rsid w:val="00E93EC1"/>
    <w:rsid w:val="00E94CEA"/>
    <w:rsid w:val="00EA202F"/>
    <w:rsid w:val="00EA6128"/>
    <w:rsid w:val="00EB01CE"/>
    <w:rsid w:val="00EB4F2B"/>
    <w:rsid w:val="00EC3411"/>
    <w:rsid w:val="00ED1880"/>
    <w:rsid w:val="00F10EE1"/>
    <w:rsid w:val="00F12CF9"/>
    <w:rsid w:val="00F16F22"/>
    <w:rsid w:val="00F2525F"/>
    <w:rsid w:val="00F32B38"/>
    <w:rsid w:val="00F46A69"/>
    <w:rsid w:val="00F56A22"/>
    <w:rsid w:val="00F80868"/>
    <w:rsid w:val="00F85786"/>
    <w:rsid w:val="00FA39EB"/>
    <w:rsid w:val="00FA7A17"/>
    <w:rsid w:val="00FB6FD5"/>
    <w:rsid w:val="00FC31A2"/>
    <w:rsid w:val="00FE503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A5045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  <w:style w:type="character" w:customStyle="1" w:styleId="10">
    <w:name w:val="標題 1 字元"/>
    <w:basedOn w:val="a0"/>
    <w:link w:val="1"/>
    <w:uiPriority w:val="9"/>
    <w:rsid w:val="00A5045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6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china-today/1597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34DA986-AA38-4CB5-A489-61D1F5ABB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0</cp:revision>
  <dcterms:created xsi:type="dcterms:W3CDTF">2020-10-05T02:14:00Z</dcterms:created>
  <dcterms:modified xsi:type="dcterms:W3CDTF">2020-10-09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